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C251F" w14:textId="07A62319" w:rsidR="00345D62" w:rsidRPr="00A9185C" w:rsidRDefault="00E62E02">
      <w:pPr>
        <w:rPr>
          <w:b/>
          <w:bCs/>
          <w:sz w:val="32"/>
          <w:szCs w:val="32"/>
        </w:rPr>
      </w:pPr>
      <w:r w:rsidRPr="00A9185C">
        <w:rPr>
          <w:b/>
          <w:bCs/>
          <w:sz w:val="32"/>
          <w:szCs w:val="32"/>
        </w:rPr>
        <w:t>-</w:t>
      </w:r>
      <w:r w:rsidR="00D8019E">
        <w:rPr>
          <w:b/>
          <w:bCs/>
          <w:sz w:val="32"/>
          <w:szCs w:val="32"/>
        </w:rPr>
        <w:t>8</w:t>
      </w:r>
      <w:r w:rsidRPr="00A9185C">
        <w:rPr>
          <w:b/>
          <w:bCs/>
          <w:sz w:val="32"/>
          <w:szCs w:val="32"/>
        </w:rPr>
        <w:t>0C freezer box inventory</w:t>
      </w:r>
    </w:p>
    <w:p w14:paraId="582136B7" w14:textId="0D3CE153" w:rsidR="00A9185C" w:rsidRDefault="00A9185C">
      <w:pPr>
        <w:rPr>
          <w:sz w:val="32"/>
          <w:szCs w:val="32"/>
        </w:rPr>
      </w:pPr>
    </w:p>
    <w:p w14:paraId="2E67392B" w14:textId="64423389" w:rsidR="00A9185C" w:rsidRDefault="00D8019E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Glycerol Stocks</w:t>
      </w:r>
    </w:p>
    <w:p w14:paraId="2C62F0DA" w14:textId="3AFCD8F3" w:rsidR="00A9185C" w:rsidRDefault="00D8019E">
      <w:pPr>
        <w:rPr>
          <w:sz w:val="32"/>
          <w:szCs w:val="32"/>
        </w:rPr>
      </w:pPr>
      <w:r>
        <w:rPr>
          <w:sz w:val="32"/>
          <w:szCs w:val="32"/>
        </w:rPr>
        <w:t>All glycerol stock boxes have personal stocks in cryovials and/or single use aliquots. The excel file named Glycerol_Stocks_Boxes has all information about which KRLVS strain is in which box.</w:t>
      </w:r>
    </w:p>
    <w:p w14:paraId="2018C6C9" w14:textId="718ED1BA" w:rsidR="00A9185C" w:rsidRDefault="00A9185C">
      <w:pPr>
        <w:rPr>
          <w:sz w:val="32"/>
          <w:szCs w:val="32"/>
        </w:rPr>
      </w:pPr>
    </w:p>
    <w:p w14:paraId="0F10BC11" w14:textId="30DA77BE" w:rsidR="00A9185C" w:rsidRDefault="00D8019E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RNA and cDNA</w:t>
      </w:r>
    </w:p>
    <w:p w14:paraId="3C9601D3" w14:textId="1CFC5229" w:rsidR="00337512" w:rsidRDefault="00B165C2">
      <w:pPr>
        <w:rPr>
          <w:sz w:val="32"/>
          <w:szCs w:val="32"/>
        </w:rPr>
      </w:pPr>
      <w:r>
        <w:rPr>
          <w:sz w:val="32"/>
          <w:szCs w:val="32"/>
        </w:rPr>
        <w:t>RNA box 1- Jul 2019 to Oct 2022</w:t>
      </w:r>
    </w:p>
    <w:p w14:paraId="16E8C18B" w14:textId="27221B8E" w:rsidR="00B165C2" w:rsidRDefault="00B165C2">
      <w:pPr>
        <w:rPr>
          <w:sz w:val="32"/>
          <w:szCs w:val="32"/>
        </w:rPr>
      </w:pPr>
      <w:r>
        <w:rPr>
          <w:sz w:val="32"/>
          <w:szCs w:val="32"/>
        </w:rPr>
        <w:t>RNA box 2 – Dec 2022 to Jan 2023; includes part of an aliquot of NS5 primers</w:t>
      </w:r>
    </w:p>
    <w:p w14:paraId="1FA96AE5" w14:textId="41769A86" w:rsidR="00B165C2" w:rsidRDefault="00B165C2">
      <w:pPr>
        <w:rPr>
          <w:sz w:val="32"/>
          <w:szCs w:val="32"/>
        </w:rPr>
      </w:pPr>
      <w:r>
        <w:rPr>
          <w:sz w:val="32"/>
          <w:szCs w:val="32"/>
        </w:rPr>
        <w:t>cDNA – Jul 2019 to Jan 2023; strip tubes are samples that are already diluted to 1.5 ng/ul</w:t>
      </w:r>
    </w:p>
    <w:p w14:paraId="3E24CEE3" w14:textId="77777777" w:rsidR="00B165C2" w:rsidRDefault="00B165C2">
      <w:pPr>
        <w:rPr>
          <w:sz w:val="32"/>
          <w:szCs w:val="32"/>
        </w:rPr>
      </w:pPr>
    </w:p>
    <w:p w14:paraId="214AEF17" w14:textId="0B3BFB77" w:rsidR="00337512" w:rsidRDefault="00337512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Fractions (-</w:t>
      </w:r>
      <w:r w:rsidR="00D8019E">
        <w:rPr>
          <w:sz w:val="32"/>
          <w:szCs w:val="32"/>
          <w:u w:val="single"/>
        </w:rPr>
        <w:t>8</w:t>
      </w:r>
      <w:r>
        <w:rPr>
          <w:sz w:val="32"/>
          <w:szCs w:val="32"/>
          <w:u w:val="single"/>
        </w:rPr>
        <w:t>0C only)</w:t>
      </w:r>
    </w:p>
    <w:p w14:paraId="696CE92F" w14:textId="5047CE11" w:rsidR="00337512" w:rsidRDefault="00337512" w:rsidP="00D8019E">
      <w:pPr>
        <w:rPr>
          <w:sz w:val="32"/>
          <w:szCs w:val="32"/>
        </w:rPr>
      </w:pPr>
      <w:r>
        <w:rPr>
          <w:sz w:val="32"/>
          <w:szCs w:val="32"/>
        </w:rPr>
        <w:t xml:space="preserve">Box 1 – </w:t>
      </w:r>
      <w:r w:rsidR="00B165C2">
        <w:rPr>
          <w:sz w:val="32"/>
          <w:szCs w:val="32"/>
        </w:rPr>
        <w:t>May 2021-Jul 2021</w:t>
      </w:r>
    </w:p>
    <w:p w14:paraId="6DB94275" w14:textId="05551D9D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t>Box 2 – Jul 2021</w:t>
      </w:r>
    </w:p>
    <w:p w14:paraId="2D5DC922" w14:textId="49DC3BD3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t>Box 3 – Aug 2021</w:t>
      </w:r>
    </w:p>
    <w:p w14:paraId="20EFE0C0" w14:textId="11C0E07B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t>Box 4 – Aug 2021 to Feb 2022</w:t>
      </w:r>
    </w:p>
    <w:p w14:paraId="484EB238" w14:textId="38C250C3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t>Box 5 – Mar 2022 to Aug 2022</w:t>
      </w:r>
    </w:p>
    <w:p w14:paraId="33FFE9EA" w14:textId="18CE8717" w:rsidR="00337512" w:rsidRDefault="00337512">
      <w:pPr>
        <w:rPr>
          <w:sz w:val="32"/>
          <w:szCs w:val="32"/>
        </w:rPr>
      </w:pPr>
    </w:p>
    <w:p w14:paraId="462146A3" w14:textId="1236127A" w:rsidR="00337512" w:rsidRDefault="00D8019E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Ribosomes</w:t>
      </w:r>
      <w:r w:rsidR="00B165C2">
        <w:rPr>
          <w:sz w:val="32"/>
          <w:szCs w:val="32"/>
          <w:u w:val="single"/>
        </w:rPr>
        <w:t xml:space="preserve"> (70S purifications via sucrose cushion)</w:t>
      </w:r>
    </w:p>
    <w:p w14:paraId="6E7C2A81" w14:textId="6A404776" w:rsidR="00C435A7" w:rsidRDefault="00337512" w:rsidP="00D8019E">
      <w:pPr>
        <w:rPr>
          <w:sz w:val="32"/>
          <w:szCs w:val="32"/>
        </w:rPr>
      </w:pPr>
      <w:r>
        <w:rPr>
          <w:sz w:val="32"/>
          <w:szCs w:val="32"/>
        </w:rPr>
        <w:t xml:space="preserve">Box 1 </w:t>
      </w:r>
      <w:r w:rsidR="00C435A7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B165C2">
        <w:rPr>
          <w:sz w:val="32"/>
          <w:szCs w:val="32"/>
        </w:rPr>
        <w:t>mostly March 2019 but a few from 2020</w:t>
      </w:r>
    </w:p>
    <w:p w14:paraId="3F0261B8" w14:textId="03C26634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lastRenderedPageBreak/>
        <w:t>Box 2 – Aug 2019 to Aug 2021</w:t>
      </w:r>
    </w:p>
    <w:p w14:paraId="53D79BCD" w14:textId="7D49DA35" w:rsidR="00B165C2" w:rsidRDefault="00B165C2" w:rsidP="00D8019E">
      <w:pPr>
        <w:rPr>
          <w:sz w:val="32"/>
          <w:szCs w:val="32"/>
        </w:rPr>
      </w:pPr>
      <w:r>
        <w:rPr>
          <w:sz w:val="32"/>
          <w:szCs w:val="32"/>
        </w:rPr>
        <w:t>Box 3 – All from Nov 2021 (LVS in triplicate)</w:t>
      </w:r>
    </w:p>
    <w:p w14:paraId="3D884B52" w14:textId="30BE4F13" w:rsidR="00B50081" w:rsidRDefault="00B50081">
      <w:pPr>
        <w:rPr>
          <w:sz w:val="32"/>
          <w:szCs w:val="32"/>
        </w:rPr>
      </w:pPr>
    </w:p>
    <w:p w14:paraId="0FEC4DEB" w14:textId="5F5A3B54" w:rsidR="00B50081" w:rsidRPr="00B50081" w:rsidRDefault="008F594D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Electrocompetent cells and primary integrants</w:t>
      </w:r>
    </w:p>
    <w:p w14:paraId="345171DC" w14:textId="1E2B3304" w:rsidR="00B50081" w:rsidRDefault="008F594D">
      <w:pPr>
        <w:rPr>
          <w:sz w:val="32"/>
          <w:szCs w:val="32"/>
        </w:rPr>
      </w:pPr>
      <w:r>
        <w:rPr>
          <w:sz w:val="32"/>
          <w:szCs w:val="32"/>
        </w:rPr>
        <w:t>Electrocompetent cells box 1 – all sorts of LVS from 2019-2023. If there’s a line across the top it means only one reaction worth, otherwise 2 rxns (~110 ul)</w:t>
      </w:r>
    </w:p>
    <w:p w14:paraId="4836C1A1" w14:textId="28851F19" w:rsidR="008F594D" w:rsidRDefault="008F594D">
      <w:pPr>
        <w:rPr>
          <w:sz w:val="32"/>
          <w:szCs w:val="32"/>
        </w:rPr>
      </w:pPr>
      <w:r>
        <w:rPr>
          <w:sz w:val="32"/>
          <w:szCs w:val="32"/>
        </w:rPr>
        <w:t>Electrocompetent S aureus – Aug 2022, made with diff protocol form LVS</w:t>
      </w:r>
    </w:p>
    <w:p w14:paraId="1606BD81" w14:textId="17643743" w:rsidR="008F594D" w:rsidRDefault="008F594D">
      <w:pPr>
        <w:rPr>
          <w:sz w:val="32"/>
          <w:szCs w:val="32"/>
        </w:rPr>
      </w:pPr>
      <w:r>
        <w:rPr>
          <w:sz w:val="32"/>
          <w:szCs w:val="32"/>
        </w:rPr>
        <w:t>Primaries box 1 – No image because labels can’t be seen from above (cryovials). LVS from Dec 2019 to Nov 2021; primaries that were used to make confirmed strains were moved to strains boxes and numbered accordingly.</w:t>
      </w:r>
    </w:p>
    <w:p w14:paraId="0EE8A3AC" w14:textId="2E216F73" w:rsidR="008F594D" w:rsidRDefault="008F594D">
      <w:pPr>
        <w:rPr>
          <w:sz w:val="32"/>
          <w:szCs w:val="32"/>
        </w:rPr>
      </w:pPr>
      <w:r>
        <w:rPr>
          <w:sz w:val="32"/>
          <w:szCs w:val="32"/>
        </w:rPr>
        <w:t xml:space="preserve">S aureus primaries - </w:t>
      </w:r>
      <w:r>
        <w:rPr>
          <w:sz w:val="32"/>
          <w:szCs w:val="32"/>
        </w:rPr>
        <w:t xml:space="preserve">No image because labels can’t be seen from above (cryovials). </w:t>
      </w:r>
      <w:r>
        <w:rPr>
          <w:sz w:val="32"/>
          <w:szCs w:val="32"/>
        </w:rPr>
        <w:t>Jul 2022 to Dec 2022.</w:t>
      </w:r>
    </w:p>
    <w:p w14:paraId="0B527C07" w14:textId="64185E80" w:rsidR="00B50081" w:rsidRDefault="00B50081" w:rsidP="008F594D">
      <w:pPr>
        <w:rPr>
          <w:sz w:val="32"/>
          <w:szCs w:val="32"/>
        </w:rPr>
      </w:pPr>
    </w:p>
    <w:p w14:paraId="4593FC3B" w14:textId="63F9F69D" w:rsidR="00B50081" w:rsidRPr="00B50081" w:rsidRDefault="00B50081">
      <w:pPr>
        <w:rPr>
          <w:sz w:val="32"/>
          <w:szCs w:val="32"/>
          <w:u w:val="single"/>
        </w:rPr>
      </w:pPr>
      <w:r w:rsidRPr="00B50081">
        <w:rPr>
          <w:sz w:val="32"/>
          <w:szCs w:val="32"/>
          <w:u w:val="single"/>
        </w:rPr>
        <w:t>Others</w:t>
      </w:r>
    </w:p>
    <w:p w14:paraId="0776DCED" w14:textId="58B032DC" w:rsidR="00B50081" w:rsidRDefault="005B5A82">
      <w:pPr>
        <w:rPr>
          <w:sz w:val="32"/>
          <w:szCs w:val="32"/>
        </w:rPr>
      </w:pPr>
      <w:r>
        <w:rPr>
          <w:rFonts w:cstheme="minorHAnsi"/>
          <w:sz w:val="32"/>
          <w:szCs w:val="32"/>
        </w:rPr>
        <w:t>Δ</w:t>
      </w:r>
      <w:r w:rsidR="00B50081">
        <w:rPr>
          <w:sz w:val="32"/>
          <w:szCs w:val="32"/>
        </w:rPr>
        <w:t xml:space="preserve">ribosome in vitro kit – </w:t>
      </w:r>
      <w:r w:rsidR="008F594D">
        <w:rPr>
          <w:sz w:val="32"/>
          <w:szCs w:val="32"/>
        </w:rPr>
        <w:t>All leftover kit components as well as diluted ribosomes and diluted plasmids</w:t>
      </w:r>
    </w:p>
    <w:p w14:paraId="145ADE8C" w14:textId="34A73566" w:rsidR="00B50081" w:rsidRDefault="008F594D">
      <w:pPr>
        <w:rPr>
          <w:sz w:val="32"/>
          <w:szCs w:val="32"/>
        </w:rPr>
      </w:pPr>
      <w:r>
        <w:rPr>
          <w:sz w:val="32"/>
          <w:szCs w:val="32"/>
        </w:rPr>
        <w:t xml:space="preserve">ChIP samples </w:t>
      </w:r>
      <w:r w:rsidR="00395E2C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395E2C">
        <w:rPr>
          <w:sz w:val="32"/>
          <w:szCs w:val="32"/>
        </w:rPr>
        <w:t>all from 2019 (poorly labelled, sorry I was new and dumb!)</w:t>
      </w:r>
    </w:p>
    <w:p w14:paraId="0DB864CC" w14:textId="73675B15" w:rsidR="00395E2C" w:rsidRDefault="00395E2C">
      <w:pPr>
        <w:rPr>
          <w:sz w:val="32"/>
          <w:szCs w:val="32"/>
        </w:rPr>
      </w:pPr>
      <w:r>
        <w:rPr>
          <w:sz w:val="32"/>
          <w:szCs w:val="32"/>
        </w:rPr>
        <w:t>Cloning library – no image because cells in cryovials. All were frozen in Jun 2021</w:t>
      </w:r>
    </w:p>
    <w:p w14:paraId="5F1E2924" w14:textId="1A9085C4" w:rsidR="00395E2C" w:rsidRPr="00337512" w:rsidRDefault="00395E2C">
      <w:pPr>
        <w:rPr>
          <w:sz w:val="32"/>
          <w:szCs w:val="32"/>
        </w:rPr>
      </w:pPr>
      <w:r>
        <w:rPr>
          <w:sz w:val="32"/>
          <w:szCs w:val="32"/>
        </w:rPr>
        <w:t>Mass spec samples – lysates from Oct 2020 to Nov 2020</w:t>
      </w:r>
    </w:p>
    <w:sectPr w:rsidR="00395E2C" w:rsidRPr="0033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c1MDU2NTAzNzdR0lEKTi0uzszPAykwrAUAWayjCywAAAA="/>
  </w:docVars>
  <w:rsids>
    <w:rsidRoot w:val="00E62E02"/>
    <w:rsid w:val="0015218B"/>
    <w:rsid w:val="00337512"/>
    <w:rsid w:val="00345D62"/>
    <w:rsid w:val="00395E2C"/>
    <w:rsid w:val="00571886"/>
    <w:rsid w:val="005B5A82"/>
    <w:rsid w:val="005F5FA6"/>
    <w:rsid w:val="008F594D"/>
    <w:rsid w:val="00A9185C"/>
    <w:rsid w:val="00B165C2"/>
    <w:rsid w:val="00B50081"/>
    <w:rsid w:val="00C435A7"/>
    <w:rsid w:val="00D8019E"/>
    <w:rsid w:val="00E62E02"/>
    <w:rsid w:val="00F8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7E93F"/>
  <w15:chartTrackingRefBased/>
  <w15:docId w15:val="{589754BB-746D-4B15-80E7-37916EEE7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5</cp:revision>
  <dcterms:created xsi:type="dcterms:W3CDTF">2023-03-20T15:35:00Z</dcterms:created>
  <dcterms:modified xsi:type="dcterms:W3CDTF">2023-03-20T15:56:00Z</dcterms:modified>
</cp:coreProperties>
</file>